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4771C1"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394731" w:history="1">
            <w:r w:rsidR="004771C1" w:rsidRPr="00D7764B">
              <w:rPr>
                <w:rStyle w:val="Hyperlink"/>
                <w:noProof/>
              </w:rPr>
              <w:t>1. Introduction</w:t>
            </w:r>
            <w:r w:rsidR="004771C1">
              <w:rPr>
                <w:noProof/>
                <w:webHidden/>
              </w:rPr>
              <w:tab/>
            </w:r>
            <w:r w:rsidR="004771C1">
              <w:rPr>
                <w:noProof/>
                <w:webHidden/>
              </w:rPr>
              <w:fldChar w:fldCharType="begin"/>
            </w:r>
            <w:r w:rsidR="004771C1">
              <w:rPr>
                <w:noProof/>
                <w:webHidden/>
              </w:rPr>
              <w:instrText xml:space="preserve"> PAGEREF _Toc480394731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9279CA">
          <w:pPr>
            <w:pStyle w:val="TOC2"/>
            <w:tabs>
              <w:tab w:val="right" w:leader="dot" w:pos="9016"/>
            </w:tabs>
            <w:rPr>
              <w:rFonts w:asciiTheme="minorHAnsi" w:eastAsiaTheme="minorEastAsia" w:hAnsiTheme="minorHAnsi"/>
              <w:noProof/>
              <w:sz w:val="22"/>
              <w:lang w:eastAsia="en-GB"/>
            </w:rPr>
          </w:pPr>
          <w:hyperlink w:anchor="_Toc480394732" w:history="1">
            <w:r w:rsidR="004771C1" w:rsidRPr="00D7764B">
              <w:rPr>
                <w:rStyle w:val="Hyperlink"/>
                <w:noProof/>
              </w:rPr>
              <w:t>1.1 Background</w:t>
            </w:r>
            <w:r w:rsidR="004771C1">
              <w:rPr>
                <w:noProof/>
                <w:webHidden/>
              </w:rPr>
              <w:tab/>
            </w:r>
            <w:r w:rsidR="004771C1">
              <w:rPr>
                <w:noProof/>
                <w:webHidden/>
              </w:rPr>
              <w:fldChar w:fldCharType="begin"/>
            </w:r>
            <w:r w:rsidR="004771C1">
              <w:rPr>
                <w:noProof/>
                <w:webHidden/>
              </w:rPr>
              <w:instrText xml:space="preserve"> PAGEREF _Toc480394732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9279CA">
          <w:pPr>
            <w:pStyle w:val="TOC2"/>
            <w:tabs>
              <w:tab w:val="right" w:leader="dot" w:pos="9016"/>
            </w:tabs>
            <w:rPr>
              <w:rFonts w:asciiTheme="minorHAnsi" w:eastAsiaTheme="minorEastAsia" w:hAnsiTheme="minorHAnsi"/>
              <w:noProof/>
              <w:sz w:val="22"/>
              <w:lang w:eastAsia="en-GB"/>
            </w:rPr>
          </w:pPr>
          <w:hyperlink w:anchor="_Toc480394733" w:history="1">
            <w:r w:rsidR="004771C1" w:rsidRPr="00D7764B">
              <w:rPr>
                <w:rStyle w:val="Hyperlink"/>
                <w:noProof/>
              </w:rPr>
              <w:t>1.2 Aims &amp; Objectives</w:t>
            </w:r>
            <w:r w:rsidR="004771C1">
              <w:rPr>
                <w:noProof/>
                <w:webHidden/>
              </w:rPr>
              <w:tab/>
            </w:r>
            <w:r w:rsidR="004771C1">
              <w:rPr>
                <w:noProof/>
                <w:webHidden/>
              </w:rPr>
              <w:fldChar w:fldCharType="begin"/>
            </w:r>
            <w:r w:rsidR="004771C1">
              <w:rPr>
                <w:noProof/>
                <w:webHidden/>
              </w:rPr>
              <w:instrText xml:space="preserve"> PAGEREF _Toc480394733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34" w:history="1">
            <w:r w:rsidR="004771C1" w:rsidRPr="00D7764B">
              <w:rPr>
                <w:rStyle w:val="Hyperlink"/>
                <w:noProof/>
              </w:rPr>
              <w:t>Aim &amp; Rationale</w:t>
            </w:r>
            <w:r w:rsidR="004771C1">
              <w:rPr>
                <w:noProof/>
                <w:webHidden/>
              </w:rPr>
              <w:tab/>
            </w:r>
            <w:r w:rsidR="004771C1">
              <w:rPr>
                <w:noProof/>
                <w:webHidden/>
              </w:rPr>
              <w:fldChar w:fldCharType="begin"/>
            </w:r>
            <w:r w:rsidR="004771C1">
              <w:rPr>
                <w:noProof/>
                <w:webHidden/>
              </w:rPr>
              <w:instrText xml:space="preserve"> PAGEREF _Toc480394734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35" w:history="1">
            <w:r w:rsidR="004771C1" w:rsidRPr="00D7764B">
              <w:rPr>
                <w:rStyle w:val="Hyperlink"/>
                <w:noProof/>
              </w:rPr>
              <w:t>Objectives</w:t>
            </w:r>
            <w:r w:rsidR="004771C1">
              <w:rPr>
                <w:noProof/>
                <w:webHidden/>
              </w:rPr>
              <w:tab/>
            </w:r>
            <w:r w:rsidR="004771C1">
              <w:rPr>
                <w:noProof/>
                <w:webHidden/>
              </w:rPr>
              <w:fldChar w:fldCharType="begin"/>
            </w:r>
            <w:r w:rsidR="004771C1">
              <w:rPr>
                <w:noProof/>
                <w:webHidden/>
              </w:rPr>
              <w:instrText xml:space="preserve"> PAGEREF _Toc480394735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9279CA">
          <w:pPr>
            <w:pStyle w:val="TOC1"/>
            <w:tabs>
              <w:tab w:val="right" w:leader="dot" w:pos="9016"/>
            </w:tabs>
            <w:rPr>
              <w:rFonts w:asciiTheme="minorHAnsi" w:eastAsiaTheme="minorEastAsia" w:hAnsiTheme="minorHAnsi"/>
              <w:noProof/>
              <w:sz w:val="22"/>
              <w:lang w:eastAsia="en-GB"/>
            </w:rPr>
          </w:pPr>
          <w:hyperlink w:anchor="_Toc480394736" w:history="1">
            <w:r w:rsidR="004771C1" w:rsidRPr="00D7764B">
              <w:rPr>
                <w:rStyle w:val="Hyperlink"/>
                <w:noProof/>
              </w:rPr>
              <w:t>2. Literature Review</w:t>
            </w:r>
            <w:r w:rsidR="004771C1">
              <w:rPr>
                <w:noProof/>
                <w:webHidden/>
              </w:rPr>
              <w:tab/>
            </w:r>
            <w:r w:rsidR="004771C1">
              <w:rPr>
                <w:noProof/>
                <w:webHidden/>
              </w:rPr>
              <w:fldChar w:fldCharType="begin"/>
            </w:r>
            <w:r w:rsidR="004771C1">
              <w:rPr>
                <w:noProof/>
                <w:webHidden/>
              </w:rPr>
              <w:instrText xml:space="preserve"> PAGEREF _Toc480394736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9279CA">
          <w:pPr>
            <w:pStyle w:val="TOC2"/>
            <w:tabs>
              <w:tab w:val="right" w:leader="dot" w:pos="9016"/>
            </w:tabs>
            <w:rPr>
              <w:rFonts w:asciiTheme="minorHAnsi" w:eastAsiaTheme="minorEastAsia" w:hAnsiTheme="minorHAnsi"/>
              <w:noProof/>
              <w:sz w:val="22"/>
              <w:lang w:eastAsia="en-GB"/>
            </w:rPr>
          </w:pPr>
          <w:hyperlink w:anchor="_Toc480394737" w:history="1">
            <w:r w:rsidR="004771C1" w:rsidRPr="00D7764B">
              <w:rPr>
                <w:rStyle w:val="Hyperlink"/>
                <w:noProof/>
              </w:rPr>
              <w:t>2.1 Modern Portfolio Theory</w:t>
            </w:r>
            <w:r w:rsidR="004771C1">
              <w:rPr>
                <w:noProof/>
                <w:webHidden/>
              </w:rPr>
              <w:tab/>
            </w:r>
            <w:r w:rsidR="004771C1">
              <w:rPr>
                <w:noProof/>
                <w:webHidden/>
              </w:rPr>
              <w:fldChar w:fldCharType="begin"/>
            </w:r>
            <w:r w:rsidR="004771C1">
              <w:rPr>
                <w:noProof/>
                <w:webHidden/>
              </w:rPr>
              <w:instrText xml:space="preserve"> PAGEREF _Toc480394737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38" w:history="1">
            <w:r w:rsidR="004771C1" w:rsidRPr="00D7764B">
              <w:rPr>
                <w:rStyle w:val="Hyperlink"/>
                <w:noProof/>
              </w:rPr>
              <w:t>Background</w:t>
            </w:r>
            <w:r w:rsidR="004771C1">
              <w:rPr>
                <w:noProof/>
                <w:webHidden/>
              </w:rPr>
              <w:tab/>
            </w:r>
            <w:r w:rsidR="004771C1">
              <w:rPr>
                <w:noProof/>
                <w:webHidden/>
              </w:rPr>
              <w:fldChar w:fldCharType="begin"/>
            </w:r>
            <w:r w:rsidR="004771C1">
              <w:rPr>
                <w:noProof/>
                <w:webHidden/>
              </w:rPr>
              <w:instrText xml:space="preserve"> PAGEREF _Toc480394738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39" w:history="1">
            <w:r w:rsidR="004771C1" w:rsidRPr="00D7764B">
              <w:rPr>
                <w:rStyle w:val="Hyperlink"/>
                <w:noProof/>
                <w:bdr w:val="none" w:sz="0" w:space="0" w:color="auto" w:frame="1"/>
                <w:shd w:val="clear" w:color="auto" w:fill="FFFFFF"/>
              </w:rPr>
              <w:t>Model Inputs</w:t>
            </w:r>
            <w:r w:rsidR="004771C1">
              <w:rPr>
                <w:noProof/>
                <w:webHidden/>
              </w:rPr>
              <w:tab/>
            </w:r>
            <w:r w:rsidR="004771C1">
              <w:rPr>
                <w:noProof/>
                <w:webHidden/>
              </w:rPr>
              <w:fldChar w:fldCharType="begin"/>
            </w:r>
            <w:r w:rsidR="004771C1">
              <w:rPr>
                <w:noProof/>
                <w:webHidden/>
              </w:rPr>
              <w:instrText xml:space="preserve"> PAGEREF _Toc480394739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40" w:history="1">
            <w:r w:rsidR="004771C1" w:rsidRPr="00D7764B">
              <w:rPr>
                <w:rStyle w:val="Hyperlink"/>
                <w:noProof/>
                <w:bdr w:val="none" w:sz="0" w:space="0" w:color="auto" w:frame="1"/>
                <w:shd w:val="clear" w:color="auto" w:fill="FFFFFF"/>
              </w:rPr>
              <w:t>Diversification</w:t>
            </w:r>
            <w:r w:rsidR="004771C1">
              <w:rPr>
                <w:noProof/>
                <w:webHidden/>
              </w:rPr>
              <w:tab/>
            </w:r>
            <w:r w:rsidR="004771C1">
              <w:rPr>
                <w:noProof/>
                <w:webHidden/>
              </w:rPr>
              <w:fldChar w:fldCharType="begin"/>
            </w:r>
            <w:r w:rsidR="004771C1">
              <w:rPr>
                <w:noProof/>
                <w:webHidden/>
              </w:rPr>
              <w:instrText xml:space="preserve"> PAGEREF _Toc480394740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41" w:history="1">
            <w:r w:rsidR="004771C1" w:rsidRPr="00D7764B">
              <w:rPr>
                <w:rStyle w:val="Hyperlink"/>
                <w:noProof/>
              </w:rPr>
              <w:t>Portfolio Performance Evaluation</w:t>
            </w:r>
            <w:r w:rsidR="004771C1">
              <w:rPr>
                <w:noProof/>
                <w:webHidden/>
              </w:rPr>
              <w:tab/>
            </w:r>
            <w:r w:rsidR="004771C1">
              <w:rPr>
                <w:noProof/>
                <w:webHidden/>
              </w:rPr>
              <w:fldChar w:fldCharType="begin"/>
            </w:r>
            <w:r w:rsidR="004771C1">
              <w:rPr>
                <w:noProof/>
                <w:webHidden/>
              </w:rPr>
              <w:instrText xml:space="preserve"> PAGEREF _Toc480394741 \h </w:instrText>
            </w:r>
            <w:r w:rsidR="004771C1">
              <w:rPr>
                <w:noProof/>
                <w:webHidden/>
              </w:rPr>
            </w:r>
            <w:r w:rsidR="004771C1">
              <w:rPr>
                <w:noProof/>
                <w:webHidden/>
              </w:rPr>
              <w:fldChar w:fldCharType="separate"/>
            </w:r>
            <w:r w:rsidR="004771C1">
              <w:rPr>
                <w:noProof/>
                <w:webHidden/>
              </w:rPr>
              <w:t>9</w:t>
            </w:r>
            <w:r w:rsidR="004771C1">
              <w:rPr>
                <w:noProof/>
                <w:webHidden/>
              </w:rPr>
              <w:fldChar w:fldCharType="end"/>
            </w:r>
          </w:hyperlink>
        </w:p>
        <w:p w:rsidR="004771C1" w:rsidRDefault="009279CA">
          <w:pPr>
            <w:pStyle w:val="TOC1"/>
            <w:tabs>
              <w:tab w:val="right" w:leader="dot" w:pos="9016"/>
            </w:tabs>
            <w:rPr>
              <w:rFonts w:asciiTheme="minorHAnsi" w:eastAsiaTheme="minorEastAsia" w:hAnsiTheme="minorHAnsi"/>
              <w:noProof/>
              <w:sz w:val="22"/>
              <w:lang w:eastAsia="en-GB"/>
            </w:rPr>
          </w:pPr>
          <w:hyperlink w:anchor="_Toc480394742" w:history="1">
            <w:r w:rsidR="004771C1" w:rsidRPr="00D7764B">
              <w:rPr>
                <w:rStyle w:val="Hyperlink"/>
                <w:noProof/>
              </w:rPr>
              <w:t>3. Methodology</w:t>
            </w:r>
            <w:r w:rsidR="004771C1">
              <w:rPr>
                <w:noProof/>
                <w:webHidden/>
              </w:rPr>
              <w:tab/>
            </w:r>
            <w:r w:rsidR="004771C1">
              <w:rPr>
                <w:noProof/>
                <w:webHidden/>
              </w:rPr>
              <w:fldChar w:fldCharType="begin"/>
            </w:r>
            <w:r w:rsidR="004771C1">
              <w:rPr>
                <w:noProof/>
                <w:webHidden/>
              </w:rPr>
              <w:instrText xml:space="preserve"> PAGEREF _Toc480394742 \h </w:instrText>
            </w:r>
            <w:r w:rsidR="004771C1">
              <w:rPr>
                <w:noProof/>
                <w:webHidden/>
              </w:rPr>
            </w:r>
            <w:r w:rsidR="004771C1">
              <w:rPr>
                <w:noProof/>
                <w:webHidden/>
              </w:rPr>
              <w:fldChar w:fldCharType="separate"/>
            </w:r>
            <w:r w:rsidR="004771C1">
              <w:rPr>
                <w:noProof/>
                <w:webHidden/>
              </w:rPr>
              <w:t>10</w:t>
            </w:r>
            <w:r w:rsidR="004771C1">
              <w:rPr>
                <w:noProof/>
                <w:webHidden/>
              </w:rPr>
              <w:fldChar w:fldCharType="end"/>
            </w:r>
          </w:hyperlink>
        </w:p>
        <w:p w:rsidR="004771C1" w:rsidRDefault="009279CA">
          <w:pPr>
            <w:pStyle w:val="TOC2"/>
            <w:tabs>
              <w:tab w:val="right" w:leader="dot" w:pos="9016"/>
            </w:tabs>
            <w:rPr>
              <w:rFonts w:asciiTheme="minorHAnsi" w:eastAsiaTheme="minorEastAsia" w:hAnsiTheme="minorHAnsi"/>
              <w:noProof/>
              <w:sz w:val="22"/>
              <w:lang w:eastAsia="en-GB"/>
            </w:rPr>
          </w:pPr>
          <w:hyperlink w:anchor="_Toc480394743" w:history="1">
            <w:r w:rsidR="004771C1" w:rsidRPr="00D7764B">
              <w:rPr>
                <w:rStyle w:val="Hyperlink"/>
                <w:noProof/>
              </w:rPr>
              <w:t>3.1 Project Management</w:t>
            </w:r>
            <w:r w:rsidR="004771C1">
              <w:rPr>
                <w:noProof/>
                <w:webHidden/>
              </w:rPr>
              <w:tab/>
            </w:r>
            <w:r w:rsidR="004771C1">
              <w:rPr>
                <w:noProof/>
                <w:webHidden/>
              </w:rPr>
              <w:fldChar w:fldCharType="begin"/>
            </w:r>
            <w:r w:rsidR="004771C1">
              <w:rPr>
                <w:noProof/>
                <w:webHidden/>
              </w:rPr>
              <w:instrText xml:space="preserve"> PAGEREF _Toc480394743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44" w:history="1">
            <w:r w:rsidR="004771C1" w:rsidRPr="00D7764B">
              <w:rPr>
                <w:rStyle w:val="Hyperlink"/>
                <w:noProof/>
              </w:rPr>
              <w:t>Time Planning</w:t>
            </w:r>
            <w:r w:rsidR="004771C1">
              <w:rPr>
                <w:noProof/>
                <w:webHidden/>
              </w:rPr>
              <w:tab/>
            </w:r>
            <w:r w:rsidR="004771C1">
              <w:rPr>
                <w:noProof/>
                <w:webHidden/>
              </w:rPr>
              <w:fldChar w:fldCharType="begin"/>
            </w:r>
            <w:r w:rsidR="004771C1">
              <w:rPr>
                <w:noProof/>
                <w:webHidden/>
              </w:rPr>
              <w:instrText xml:space="preserve"> PAGEREF _Toc480394744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45" w:history="1">
            <w:r w:rsidR="004771C1" w:rsidRPr="00D7764B">
              <w:rPr>
                <w:rStyle w:val="Hyperlink"/>
                <w:noProof/>
              </w:rPr>
              <w:t>Risk Management</w:t>
            </w:r>
            <w:r w:rsidR="004771C1">
              <w:rPr>
                <w:noProof/>
                <w:webHidden/>
              </w:rPr>
              <w:tab/>
            </w:r>
            <w:r w:rsidR="004771C1">
              <w:rPr>
                <w:noProof/>
                <w:webHidden/>
              </w:rPr>
              <w:fldChar w:fldCharType="begin"/>
            </w:r>
            <w:r w:rsidR="004771C1">
              <w:rPr>
                <w:noProof/>
                <w:webHidden/>
              </w:rPr>
              <w:instrText xml:space="preserve"> PAGEREF _Toc480394745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46" w:history="1">
            <w:r w:rsidR="004771C1" w:rsidRPr="00D7764B">
              <w:rPr>
                <w:rStyle w:val="Hyperlink"/>
                <w:noProof/>
              </w:rPr>
              <w:t>Development Tools</w:t>
            </w:r>
            <w:r w:rsidR="004771C1">
              <w:rPr>
                <w:noProof/>
                <w:webHidden/>
              </w:rPr>
              <w:tab/>
            </w:r>
            <w:r w:rsidR="004771C1">
              <w:rPr>
                <w:noProof/>
                <w:webHidden/>
              </w:rPr>
              <w:fldChar w:fldCharType="begin"/>
            </w:r>
            <w:r w:rsidR="004771C1">
              <w:rPr>
                <w:noProof/>
                <w:webHidden/>
              </w:rPr>
              <w:instrText xml:space="preserve"> PAGEREF _Toc480394746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9279CA">
          <w:pPr>
            <w:pStyle w:val="TOC1"/>
            <w:tabs>
              <w:tab w:val="right" w:leader="dot" w:pos="9016"/>
            </w:tabs>
            <w:rPr>
              <w:rFonts w:asciiTheme="minorHAnsi" w:eastAsiaTheme="minorEastAsia" w:hAnsiTheme="minorHAnsi"/>
              <w:noProof/>
              <w:sz w:val="22"/>
              <w:lang w:eastAsia="en-GB"/>
            </w:rPr>
          </w:pPr>
          <w:hyperlink w:anchor="_Toc480394747" w:history="1">
            <w:r w:rsidR="004771C1" w:rsidRPr="00D7764B">
              <w:rPr>
                <w:rStyle w:val="Hyperlink"/>
                <w:noProof/>
              </w:rPr>
              <w:t>4. Implementation</w:t>
            </w:r>
            <w:r w:rsidR="004771C1">
              <w:rPr>
                <w:noProof/>
                <w:webHidden/>
              </w:rPr>
              <w:tab/>
            </w:r>
            <w:r w:rsidR="004771C1">
              <w:rPr>
                <w:noProof/>
                <w:webHidden/>
              </w:rPr>
              <w:fldChar w:fldCharType="begin"/>
            </w:r>
            <w:r w:rsidR="004771C1">
              <w:rPr>
                <w:noProof/>
                <w:webHidden/>
              </w:rPr>
              <w:instrText xml:space="preserve"> PAGEREF _Toc480394747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9279CA">
          <w:pPr>
            <w:pStyle w:val="TOC2"/>
            <w:tabs>
              <w:tab w:val="right" w:leader="dot" w:pos="9016"/>
            </w:tabs>
            <w:rPr>
              <w:rFonts w:asciiTheme="minorHAnsi" w:eastAsiaTheme="minorEastAsia" w:hAnsiTheme="minorHAnsi"/>
              <w:noProof/>
              <w:sz w:val="22"/>
              <w:lang w:eastAsia="en-GB"/>
            </w:rPr>
          </w:pPr>
          <w:hyperlink w:anchor="_Toc480394748" w:history="1">
            <w:r w:rsidR="004771C1" w:rsidRPr="00D7764B">
              <w:rPr>
                <w:rStyle w:val="Hyperlink"/>
                <w:noProof/>
              </w:rPr>
              <w:t>4.1 First Iteration – Retrieving and Handling Data</w:t>
            </w:r>
            <w:r w:rsidR="004771C1">
              <w:rPr>
                <w:noProof/>
                <w:webHidden/>
              </w:rPr>
              <w:tab/>
            </w:r>
            <w:r w:rsidR="004771C1">
              <w:rPr>
                <w:noProof/>
                <w:webHidden/>
              </w:rPr>
              <w:fldChar w:fldCharType="begin"/>
            </w:r>
            <w:r w:rsidR="004771C1">
              <w:rPr>
                <w:noProof/>
                <w:webHidden/>
              </w:rPr>
              <w:instrText xml:space="preserve"> PAGEREF _Toc480394748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9279CA">
          <w:pPr>
            <w:pStyle w:val="TOC3"/>
            <w:tabs>
              <w:tab w:val="right" w:leader="dot" w:pos="9016"/>
            </w:tabs>
            <w:rPr>
              <w:rFonts w:asciiTheme="minorHAnsi" w:eastAsiaTheme="minorEastAsia" w:hAnsiTheme="minorHAnsi"/>
              <w:noProof/>
              <w:sz w:val="22"/>
              <w:lang w:eastAsia="en-GB"/>
            </w:rPr>
          </w:pPr>
          <w:hyperlink w:anchor="_Toc480394749" w:history="1">
            <w:r w:rsidR="004771C1" w:rsidRPr="00D7764B">
              <w:rPr>
                <w:rStyle w:val="Hyperlink"/>
                <w:noProof/>
              </w:rPr>
              <w:t>Stock Pricing Data</w:t>
            </w:r>
            <w:r w:rsidR="004771C1">
              <w:rPr>
                <w:noProof/>
                <w:webHidden/>
              </w:rPr>
              <w:tab/>
            </w:r>
            <w:r w:rsidR="004771C1">
              <w:rPr>
                <w:noProof/>
                <w:webHidden/>
              </w:rPr>
              <w:fldChar w:fldCharType="begin"/>
            </w:r>
            <w:r w:rsidR="004771C1">
              <w:rPr>
                <w:noProof/>
                <w:webHidden/>
              </w:rPr>
              <w:instrText xml:space="preserve"> PAGEREF _Toc480394749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9279CA">
          <w:pPr>
            <w:pStyle w:val="TOC2"/>
            <w:tabs>
              <w:tab w:val="right" w:leader="dot" w:pos="9016"/>
            </w:tabs>
            <w:rPr>
              <w:rFonts w:asciiTheme="minorHAnsi" w:eastAsiaTheme="minorEastAsia" w:hAnsiTheme="minorHAnsi"/>
              <w:noProof/>
              <w:sz w:val="22"/>
              <w:lang w:eastAsia="en-GB"/>
            </w:rPr>
          </w:pPr>
          <w:hyperlink w:anchor="_Toc480394750" w:history="1">
            <w:r w:rsidR="004771C1" w:rsidRPr="00D7764B">
              <w:rPr>
                <w:rStyle w:val="Hyperlink"/>
                <w:noProof/>
              </w:rPr>
              <w:t>4.2 Second Iteration -</w:t>
            </w:r>
            <w:r w:rsidR="004771C1">
              <w:rPr>
                <w:noProof/>
                <w:webHidden/>
              </w:rPr>
              <w:tab/>
            </w:r>
            <w:r w:rsidR="004771C1">
              <w:rPr>
                <w:noProof/>
                <w:webHidden/>
              </w:rPr>
              <w:fldChar w:fldCharType="begin"/>
            </w:r>
            <w:r w:rsidR="004771C1">
              <w:rPr>
                <w:noProof/>
                <w:webHidden/>
              </w:rPr>
              <w:instrText xml:space="preserve"> PAGEREF _Toc480394750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9279CA">
          <w:pPr>
            <w:pStyle w:val="TOC1"/>
            <w:tabs>
              <w:tab w:val="right" w:leader="dot" w:pos="9016"/>
            </w:tabs>
            <w:rPr>
              <w:rFonts w:asciiTheme="minorHAnsi" w:eastAsiaTheme="minorEastAsia" w:hAnsiTheme="minorHAnsi"/>
              <w:noProof/>
              <w:sz w:val="22"/>
              <w:lang w:eastAsia="en-GB"/>
            </w:rPr>
          </w:pPr>
          <w:hyperlink w:anchor="_Toc480394751" w:history="1">
            <w:r w:rsidR="004771C1" w:rsidRPr="00D7764B">
              <w:rPr>
                <w:rStyle w:val="Hyperlink"/>
                <w:noProof/>
              </w:rPr>
              <w:t>5. References</w:t>
            </w:r>
            <w:r w:rsidR="004771C1">
              <w:rPr>
                <w:noProof/>
                <w:webHidden/>
              </w:rPr>
              <w:tab/>
            </w:r>
            <w:r w:rsidR="004771C1">
              <w:rPr>
                <w:noProof/>
                <w:webHidden/>
              </w:rPr>
              <w:fldChar w:fldCharType="begin"/>
            </w:r>
            <w:r w:rsidR="004771C1">
              <w:rPr>
                <w:noProof/>
                <w:webHidden/>
              </w:rPr>
              <w:instrText xml:space="preserve"> PAGEREF _Toc480394751 \h </w:instrText>
            </w:r>
            <w:r w:rsidR="004771C1">
              <w:rPr>
                <w:noProof/>
                <w:webHidden/>
              </w:rPr>
            </w:r>
            <w:r w:rsidR="004771C1">
              <w:rPr>
                <w:noProof/>
                <w:webHidden/>
              </w:rPr>
              <w:fldChar w:fldCharType="separate"/>
            </w:r>
            <w:r w:rsidR="004771C1">
              <w:rPr>
                <w:noProof/>
                <w:webHidden/>
              </w:rPr>
              <w:t>17</w:t>
            </w:r>
            <w:r w:rsidR="004771C1">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771C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394717" w:history="1">
        <w:r w:rsidR="004771C1" w:rsidRPr="00EC6BFE">
          <w:rPr>
            <w:rStyle w:val="Hyperlink"/>
            <w:noProof/>
          </w:rPr>
          <w:t>Figure 1 - The effects of Diversification in different markets (Solnik, 1995)</w:t>
        </w:r>
        <w:r w:rsidR="004771C1">
          <w:rPr>
            <w:noProof/>
            <w:webHidden/>
          </w:rPr>
          <w:tab/>
        </w:r>
        <w:r w:rsidR="004771C1">
          <w:rPr>
            <w:noProof/>
            <w:webHidden/>
          </w:rPr>
          <w:fldChar w:fldCharType="begin"/>
        </w:r>
        <w:r w:rsidR="004771C1">
          <w:rPr>
            <w:noProof/>
            <w:webHidden/>
          </w:rPr>
          <w:instrText xml:space="preserve"> PAGEREF _Toc480394717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9279CA">
      <w:pPr>
        <w:pStyle w:val="TableofFigures"/>
        <w:tabs>
          <w:tab w:val="right" w:leader="dot" w:pos="9016"/>
        </w:tabs>
        <w:rPr>
          <w:rFonts w:asciiTheme="minorHAnsi" w:eastAsiaTheme="minorEastAsia" w:hAnsiTheme="minorHAnsi"/>
          <w:noProof/>
          <w:sz w:val="22"/>
          <w:lang w:eastAsia="en-GB"/>
        </w:rPr>
      </w:pPr>
      <w:hyperlink w:anchor="_Toc480394718" w:history="1">
        <w:r w:rsidR="004771C1" w:rsidRPr="00EC6BFE">
          <w:rPr>
            <w:rStyle w:val="Hyperlink"/>
            <w:noProof/>
          </w:rPr>
          <w:t>Figure 2 - Graph showing the popularity of languages found in Data Science job listings. (Muenchen, 2017)</w:t>
        </w:r>
        <w:r w:rsidR="004771C1">
          <w:rPr>
            <w:noProof/>
            <w:webHidden/>
          </w:rPr>
          <w:tab/>
        </w:r>
        <w:r w:rsidR="004771C1">
          <w:rPr>
            <w:noProof/>
            <w:webHidden/>
          </w:rPr>
          <w:fldChar w:fldCharType="begin"/>
        </w:r>
        <w:r w:rsidR="004771C1">
          <w:rPr>
            <w:noProof/>
            <w:webHidden/>
          </w:rPr>
          <w:instrText xml:space="preserve"> PAGEREF _Toc480394718 \h </w:instrText>
        </w:r>
        <w:r w:rsidR="004771C1">
          <w:rPr>
            <w:noProof/>
            <w:webHidden/>
          </w:rPr>
        </w:r>
        <w:r w:rsidR="004771C1">
          <w:rPr>
            <w:noProof/>
            <w:webHidden/>
          </w:rPr>
          <w:fldChar w:fldCharType="separate"/>
        </w:r>
        <w:r w:rsidR="004771C1">
          <w:rPr>
            <w:noProof/>
            <w:webHidden/>
          </w:rPr>
          <w:t>13</w:t>
        </w:r>
        <w:r w:rsidR="004771C1">
          <w:rPr>
            <w:noProof/>
            <w:webHidden/>
          </w:rPr>
          <w:fldChar w:fldCharType="end"/>
        </w:r>
      </w:hyperlink>
    </w:p>
    <w:p w:rsidR="004771C1" w:rsidRDefault="009279CA">
      <w:pPr>
        <w:pStyle w:val="TableofFigures"/>
        <w:tabs>
          <w:tab w:val="right" w:leader="dot" w:pos="9016"/>
        </w:tabs>
        <w:rPr>
          <w:rFonts w:asciiTheme="minorHAnsi" w:eastAsiaTheme="minorEastAsia" w:hAnsiTheme="minorHAnsi"/>
          <w:noProof/>
          <w:sz w:val="22"/>
          <w:lang w:eastAsia="en-GB"/>
        </w:rPr>
      </w:pPr>
      <w:hyperlink w:anchor="_Toc480394719" w:history="1">
        <w:r w:rsidR="004771C1" w:rsidRPr="00EC6BFE">
          <w:rPr>
            <w:rStyle w:val="Hyperlink"/>
            <w:noProof/>
          </w:rPr>
          <w:t>Figure 3 - Stackoverflow's developer survey - Most popular Version Control (Stackoverflow, 2015)</w:t>
        </w:r>
        <w:r w:rsidR="004771C1">
          <w:rPr>
            <w:noProof/>
            <w:webHidden/>
          </w:rPr>
          <w:tab/>
        </w:r>
        <w:r w:rsidR="004771C1">
          <w:rPr>
            <w:noProof/>
            <w:webHidden/>
          </w:rPr>
          <w:fldChar w:fldCharType="begin"/>
        </w:r>
        <w:r w:rsidR="004771C1">
          <w:rPr>
            <w:noProof/>
            <w:webHidden/>
          </w:rPr>
          <w:instrText xml:space="preserve"> PAGEREF _Toc480394719 \h </w:instrText>
        </w:r>
        <w:r w:rsidR="004771C1">
          <w:rPr>
            <w:noProof/>
            <w:webHidden/>
          </w:rPr>
        </w:r>
        <w:r w:rsidR="004771C1">
          <w:rPr>
            <w:noProof/>
            <w:webHidden/>
          </w:rPr>
          <w:fldChar w:fldCharType="separate"/>
        </w:r>
        <w:r w:rsidR="004771C1">
          <w:rPr>
            <w:noProof/>
            <w:webHidden/>
          </w:rPr>
          <w:t>14</w:t>
        </w:r>
        <w:r w:rsidR="004771C1">
          <w:rPr>
            <w:noProof/>
            <w:webHidden/>
          </w:rPr>
          <w:fldChar w:fldCharType="end"/>
        </w:r>
      </w:hyperlink>
    </w:p>
    <w:p w:rsidR="004771C1" w:rsidRDefault="009279CA">
      <w:pPr>
        <w:pStyle w:val="TableofFigures"/>
        <w:tabs>
          <w:tab w:val="right" w:leader="dot" w:pos="9016"/>
        </w:tabs>
        <w:rPr>
          <w:rFonts w:asciiTheme="minorHAnsi" w:eastAsiaTheme="minorEastAsia" w:hAnsiTheme="minorHAnsi"/>
          <w:noProof/>
          <w:sz w:val="22"/>
          <w:lang w:eastAsia="en-GB"/>
        </w:rPr>
      </w:pPr>
      <w:hyperlink w:anchor="_Toc480394720" w:history="1">
        <w:r w:rsidR="004771C1" w:rsidRPr="00EC6BFE">
          <w:rPr>
            <w:rStyle w:val="Hyperlink"/>
            <w:noProof/>
          </w:rPr>
          <w:t>Figure 4 - Iterative version of SDLC. (Powell-Morse, 2016)</w:t>
        </w:r>
        <w:r w:rsidR="004771C1">
          <w:rPr>
            <w:noProof/>
            <w:webHidden/>
          </w:rPr>
          <w:tab/>
        </w:r>
        <w:r w:rsidR="004771C1">
          <w:rPr>
            <w:noProof/>
            <w:webHidden/>
          </w:rPr>
          <w:fldChar w:fldCharType="begin"/>
        </w:r>
        <w:r w:rsidR="004771C1">
          <w:rPr>
            <w:noProof/>
            <w:webHidden/>
          </w:rPr>
          <w:instrText xml:space="preserve"> PAGEREF _Toc480394720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394731"/>
      <w:r>
        <w:lastRenderedPageBreak/>
        <w:t>Introduction</w:t>
      </w:r>
      <w:bookmarkEnd w:id="0"/>
    </w:p>
    <w:p w:rsidR="0070419B" w:rsidRPr="0070419B" w:rsidRDefault="0070419B" w:rsidP="0070419B"/>
    <w:p w:rsidR="00F44288" w:rsidRDefault="0070419B" w:rsidP="00071FF2">
      <w:pPr>
        <w:pStyle w:val="Heading2"/>
      </w:pPr>
      <w:bookmarkStart w:id="1" w:name="_Toc480394732"/>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w:t>
      </w:r>
      <w:r w:rsidR="00C7593B">
        <w:rPr>
          <w:rFonts w:cs="Arial"/>
          <w:szCs w:val="18"/>
          <w:bdr w:val="none" w:sz="0" w:space="0" w:color="auto" w:frame="1"/>
          <w:shd w:val="clear" w:color="auto" w:fill="FFFFFF"/>
        </w:rPr>
        <w:lastRenderedPageBreak/>
        <w:t xml:space="preserve">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394733"/>
      <w:r>
        <w:t>Aims &amp; Objectives</w:t>
      </w:r>
      <w:bookmarkEnd w:id="2"/>
    </w:p>
    <w:p w:rsidR="009D6F64" w:rsidRPr="009D6F64" w:rsidRDefault="009D6F64" w:rsidP="009D6F64">
      <w:pPr>
        <w:pStyle w:val="Heading3"/>
      </w:pPr>
      <w:bookmarkStart w:id="3" w:name="_Toc480394734"/>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394735"/>
      <w:r>
        <w:t>Objectives</w:t>
      </w:r>
      <w:bookmarkEnd w:id="4"/>
    </w:p>
    <w:p w:rsidR="004A6BAC" w:rsidRDefault="004A6BAC" w:rsidP="004A6BAC">
      <w:r>
        <w:t xml:space="preserve">The </w:t>
      </w:r>
      <w:r w:rsidR="00CB636D">
        <w:t>objectives of this project are to:</w:t>
      </w:r>
    </w:p>
    <w:p w:rsidR="002549D9" w:rsidRPr="004A6BAC" w:rsidRDefault="002549D9" w:rsidP="002549D9">
      <w:pPr>
        <w:pStyle w:val="ListParagraph"/>
        <w:numPr>
          <w:ilvl w:val="0"/>
          <w:numId w:val="15"/>
        </w:numPr>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394736"/>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394737"/>
      <w:r>
        <w:t>Modern Portfolio Theory</w:t>
      </w:r>
      <w:bookmarkEnd w:id="6"/>
    </w:p>
    <w:p w:rsidR="00F0026F" w:rsidRPr="00F0026F" w:rsidRDefault="00F0026F" w:rsidP="00F0026F">
      <w:pPr>
        <w:pStyle w:val="Heading3"/>
      </w:pPr>
      <w:bookmarkStart w:id="7" w:name="_Toc480394738"/>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r>
        <w:rPr>
          <w:bdr w:val="none" w:sz="0" w:space="0" w:color="auto" w:frame="1"/>
          <w:shd w:val="clear" w:color="auto" w:fill="FFFFFF"/>
        </w:rPr>
        <w:t>The Markowitz Model</w:t>
      </w:r>
    </w:p>
    <w:p w:rsidR="00717584" w:rsidRPr="00717584" w:rsidRDefault="00717584" w:rsidP="00717584">
      <w:r>
        <w:t>The Markowitz</w:t>
      </w:r>
      <w:bookmarkStart w:id="8" w:name="_GoBack"/>
      <w:bookmarkEnd w:id="8"/>
    </w:p>
    <w:p w:rsidR="001336B9" w:rsidRDefault="0077557A" w:rsidP="001336B9">
      <w:pPr>
        <w:pStyle w:val="Heading3"/>
        <w:rPr>
          <w:bdr w:val="none" w:sz="0" w:space="0" w:color="auto" w:frame="1"/>
          <w:shd w:val="clear" w:color="auto" w:fill="FFFFFF"/>
        </w:rPr>
      </w:pPr>
      <w:bookmarkStart w:id="9" w:name="_Toc480394739"/>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w:t>
      </w:r>
      <w:proofErr w:type="spellStart"/>
      <w:r w:rsidR="00817F69">
        <w:t>Investopedia</w:t>
      </w:r>
      <w:proofErr w:type="spellEnd"/>
      <w:r w:rsidR="00817F69">
        <w:t>,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xml:space="preserve">). Both of which are based on the use of standard deviation of normal distributions and contain undesirable attributes described as a “lack of </w:t>
      </w:r>
      <w:proofErr w:type="spellStart"/>
      <w:r w:rsidR="002A7A22">
        <w:t>subadditivity</w:t>
      </w:r>
      <w:proofErr w:type="spellEnd"/>
      <w:r w:rsidR="002A7A22">
        <w:t xml:space="preserve">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394740"/>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w:t>
      </w:r>
      <w:proofErr w:type="spellStart"/>
      <w:r>
        <w:t>Investopedia</w:t>
      </w:r>
      <w:proofErr w:type="spellEnd"/>
      <w:r>
        <w:t>, 2017). Unsystematic Risk is the part of an investment’s risk that is specific to that investment, influenced by events attributable to the investment itself or the sub-group it is in. Not the entire market system like Systematic Risk (</w:t>
      </w:r>
      <w:proofErr w:type="spellStart"/>
      <w:r>
        <w:t>Investopedia</w:t>
      </w:r>
      <w:proofErr w:type="spellEnd"/>
      <w:r>
        <w:t>,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39471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Pr="009B1AE0">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394741"/>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B1AE0" w:rsidRPr="009B1AE0" w:rsidRDefault="009B1AE0" w:rsidP="008F3D6B">
      <w:r>
        <w:br/>
      </w:r>
    </w:p>
    <w:p w:rsidR="00711FBA" w:rsidRDefault="00711FBA" w:rsidP="00711FBA">
      <w:pPr>
        <w:pStyle w:val="Heading3"/>
        <w:rPr>
          <w:bdr w:val="none" w:sz="0" w:space="0" w:color="auto" w:frame="1"/>
          <w:shd w:val="clear" w:color="auto" w:fill="FFFFFF"/>
        </w:rPr>
      </w:pPr>
    </w:p>
    <w:p w:rsidR="00F0026F" w:rsidRDefault="009F6F83" w:rsidP="00DA0544">
      <w:pPr>
        <w:pStyle w:val="ListParagraph"/>
        <w:numPr>
          <w:ilvl w:val="0"/>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Portfolio Evaluation methods</w:t>
      </w:r>
    </w:p>
    <w:p w:rsidR="009F6F83"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Use of market as benchmark</w:t>
      </w:r>
    </w:p>
    <w:p w:rsidR="009F6F83" w:rsidRPr="00DA0544" w:rsidRDefault="009F6F83" w:rsidP="009F6F83">
      <w:pPr>
        <w:pStyle w:val="ListParagraph"/>
        <w:numPr>
          <w:ilvl w:val="1"/>
          <w:numId w:val="27"/>
        </w:numPr>
        <w:rPr>
          <w:rFonts w:cs="Arial"/>
          <w:szCs w:val="18"/>
          <w:bdr w:val="none" w:sz="0" w:space="0" w:color="auto" w:frame="1"/>
          <w:shd w:val="clear" w:color="auto" w:fill="FFFFFF"/>
        </w:rPr>
      </w:pPr>
      <w:r>
        <w:rPr>
          <w:rFonts w:cs="Arial"/>
          <w:szCs w:val="18"/>
          <w:bdr w:val="none" w:sz="0" w:space="0" w:color="auto" w:frame="1"/>
          <w:shd w:val="clear" w:color="auto" w:fill="FFFFFF"/>
        </w:rPr>
        <w:t>Index funds</w:t>
      </w:r>
    </w:p>
    <w:p w:rsidR="009E58F1" w:rsidRDefault="009E58F1" w:rsidP="007E7105">
      <w:pPr>
        <w:rPr>
          <w:rFonts w:cs="Arial"/>
          <w:szCs w:val="18"/>
          <w:bdr w:val="none" w:sz="0" w:space="0" w:color="auto" w:frame="1"/>
          <w:shd w:val="clear" w:color="auto" w:fill="FFFFFF"/>
        </w:rPr>
      </w:pPr>
    </w:p>
    <w:p w:rsidR="001217F6" w:rsidRDefault="001217F6" w:rsidP="009E58F1">
      <w:pPr>
        <w:pStyle w:val="ListParagraph"/>
        <w:numPr>
          <w:ilvl w:val="0"/>
          <w:numId w:val="26"/>
        </w:numPr>
      </w:pPr>
      <w:r>
        <w:br w:type="page"/>
      </w:r>
    </w:p>
    <w:p w:rsidR="001217F6" w:rsidRDefault="001217F6" w:rsidP="001217F6">
      <w:pPr>
        <w:pStyle w:val="Heading1"/>
      </w:pPr>
      <w:bookmarkStart w:id="13" w:name="_Toc480394742"/>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394743"/>
      <w:r>
        <w:t>Project Management</w:t>
      </w:r>
      <w:bookmarkEnd w:id="14"/>
    </w:p>
    <w:p w:rsidR="00116C6A" w:rsidRDefault="00954E14" w:rsidP="00116C6A">
      <w:pPr>
        <w:pStyle w:val="Heading3"/>
      </w:pPr>
      <w:bookmarkStart w:id="15" w:name="_Toc480394744"/>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394745"/>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394746"/>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 in the process of creatin</w:t>
      </w:r>
      <w:r w:rsidR="003607EF">
        <w:t>g the project’s final artefact. It explains what specific tools were used for, how they were chosen and if applicable, what were some possible alternatives.</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39471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9B1AE0">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39471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9B1AE0">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0" w:name="_Toc480394747"/>
      <w:r>
        <w:lastRenderedPageBreak/>
        <w:t>Implementation</w:t>
      </w:r>
      <w:bookmarkEnd w:id="20"/>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090C23BB" wp14:editId="31C36CAA">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1" w:name="_Toc480394720"/>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9B1AE0">
        <w:rPr>
          <w:noProof/>
          <w:sz w:val="20"/>
        </w:rPr>
        <w:t>4</w:t>
      </w:r>
      <w:r w:rsidRPr="002C16B4">
        <w:rPr>
          <w:sz w:val="20"/>
        </w:rPr>
        <w:fldChar w:fldCharType="end"/>
      </w:r>
      <w:r w:rsidRPr="002C16B4">
        <w:rPr>
          <w:sz w:val="20"/>
        </w:rPr>
        <w:t xml:space="preserve"> - Iterative version of SDLC.</w:t>
      </w:r>
      <w:r>
        <w:rPr>
          <w:sz w:val="20"/>
        </w:rPr>
        <w:t xml:space="preserve"> (Powell-Morse, 2016)</w:t>
      </w:r>
      <w:bookmarkEnd w:id="21"/>
    </w:p>
    <w:p w:rsidR="006E0330" w:rsidRDefault="006E0330"/>
    <w:p w:rsidR="006E0330" w:rsidRDefault="006E0330" w:rsidP="006E0330">
      <w:pPr>
        <w:pStyle w:val="Heading2"/>
      </w:pPr>
      <w:bookmarkStart w:id="22" w:name="_Toc480394748"/>
      <w:r>
        <w:t>First Iteration</w:t>
      </w:r>
      <w:r w:rsidR="00F865E8">
        <w:t xml:space="preserve"> – Retrieving and Handling Data</w:t>
      </w:r>
      <w:bookmarkEnd w:id="22"/>
    </w:p>
    <w:p w:rsidR="00651316" w:rsidRDefault="00651316" w:rsidP="00651316">
      <w:pPr>
        <w:pStyle w:val="Heading3"/>
      </w:pPr>
      <w:bookmarkStart w:id="23" w:name="_Toc480394749"/>
      <w:r>
        <w:t>Stock Pricing Data</w:t>
      </w:r>
      <w:bookmarkEnd w:id="23"/>
    </w:p>
    <w:p w:rsidR="00651316" w:rsidRPr="00651316" w:rsidRDefault="0065264C" w:rsidP="00651316">
      <w:r>
        <w:t xml:space="preserve">Modern Portfolio Theory and more specifically </w:t>
      </w:r>
      <w:proofErr w:type="gramStart"/>
      <w:r w:rsidR="00651316">
        <w:t>There</w:t>
      </w:r>
      <w:proofErr w:type="gramEnd"/>
      <w:r w:rsidR="00651316">
        <w:t xml:space="preserve"> are different metrics that can be used to calculate the expected return and risk of an asset. </w:t>
      </w:r>
      <w:r>
        <w:t>In this specific solution, the expected return and risk of an asset are going to be determined using statistical calculations on historical stock pricing data.</w:t>
      </w:r>
    </w:p>
    <w:p w:rsidR="00651316" w:rsidRPr="00651316" w:rsidRDefault="00651316" w:rsidP="00651316"/>
    <w:p w:rsidR="00651316" w:rsidRPr="00651316" w:rsidRDefault="00651316" w:rsidP="00651316">
      <w:pPr>
        <w:pStyle w:val="Heading2"/>
      </w:pPr>
      <w:bookmarkStart w:id="24" w:name="_Toc480394750"/>
      <w:r>
        <w:t>Second Iteration -</w:t>
      </w:r>
      <w:bookmarkEnd w:id="24"/>
      <w:r>
        <w:t xml:space="preserve"> </w:t>
      </w:r>
    </w:p>
    <w:p w:rsidR="00346DC8" w:rsidRDefault="00346DC8" w:rsidP="006E0330">
      <w:r>
        <w:br w:type="page"/>
      </w:r>
    </w:p>
    <w:p w:rsidR="0045399E" w:rsidRDefault="0045399E"/>
    <w:p w:rsidR="00A82CAC" w:rsidRDefault="0045399E" w:rsidP="0045399E">
      <w:pPr>
        <w:pStyle w:val="Heading1"/>
      </w:pPr>
      <w:bookmarkStart w:id="25" w:name="_Toc480394751"/>
      <w:r>
        <w:t>References</w:t>
      </w:r>
      <w:bookmarkEnd w:id="25"/>
    </w:p>
    <w:p w:rsidR="00D178E2" w:rsidRPr="00D178E2" w:rsidRDefault="00D178E2" w:rsidP="0087302F"/>
    <w:sectPr w:rsidR="00D178E2" w:rsidRPr="00D178E2" w:rsidSect="00CE47B4">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79CA" w:rsidRDefault="009279CA" w:rsidP="007F48E4">
      <w:pPr>
        <w:spacing w:after="0" w:line="240" w:lineRule="auto"/>
      </w:pPr>
      <w:r>
        <w:separator/>
      </w:r>
    </w:p>
  </w:endnote>
  <w:endnote w:type="continuationSeparator" w:id="0">
    <w:p w:rsidR="009279CA" w:rsidRDefault="009279CA"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717584">
          <w:rPr>
            <w:noProof/>
          </w:rPr>
          <w:t>7</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79CA" w:rsidRDefault="009279CA" w:rsidP="007F48E4">
      <w:pPr>
        <w:spacing w:after="0" w:line="240" w:lineRule="auto"/>
      </w:pPr>
      <w:r>
        <w:separator/>
      </w:r>
    </w:p>
  </w:footnote>
  <w:footnote w:type="continuationSeparator" w:id="0">
    <w:p w:rsidR="009279CA" w:rsidRDefault="009279CA"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484755"/>
    <w:multiLevelType w:val="hybridMultilevel"/>
    <w:tmpl w:val="9ADEA5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nsid w:val="17E71DA3"/>
    <w:multiLevelType w:val="multilevel"/>
    <w:tmpl w:val="C61CA11C"/>
    <w:numStyleLink w:val="DissStyle"/>
  </w:abstractNum>
  <w:abstractNum w:abstractNumId="5">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1FC5331"/>
    <w:multiLevelType w:val="multilevel"/>
    <w:tmpl w:val="C61CA11C"/>
    <w:numStyleLink w:val="DissStyle"/>
  </w:abstractNum>
  <w:abstractNum w:abstractNumId="8">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3B002E1"/>
    <w:multiLevelType w:val="multilevel"/>
    <w:tmpl w:val="E594FA98"/>
    <w:numStyleLink w:val="Style1"/>
  </w:abstractNum>
  <w:abstractNum w:abstractNumId="13">
    <w:nsid w:val="44193BA6"/>
    <w:multiLevelType w:val="multilevel"/>
    <w:tmpl w:val="E594FA98"/>
    <w:numStyleLink w:val="Style1"/>
  </w:abstractNum>
  <w:abstractNum w:abstractNumId="14">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nsid w:val="560A0F15"/>
    <w:multiLevelType w:val="multilevel"/>
    <w:tmpl w:val="C61CA11C"/>
    <w:numStyleLink w:val="DissStyle"/>
  </w:abstractNum>
  <w:abstractNum w:abstractNumId="17">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nsid w:val="60F271AC"/>
    <w:multiLevelType w:val="multilevel"/>
    <w:tmpl w:val="C61CA11C"/>
    <w:numStyleLink w:val="DissStyle"/>
  </w:abstractNum>
  <w:abstractNum w:abstractNumId="19">
    <w:nsid w:val="621F0202"/>
    <w:multiLevelType w:val="multilevel"/>
    <w:tmpl w:val="C61CA11C"/>
    <w:numStyleLink w:val="DissStyle"/>
  </w:abstractNum>
  <w:abstractNum w:abstractNumId="2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nsid w:val="66E65727"/>
    <w:multiLevelType w:val="multilevel"/>
    <w:tmpl w:val="C61CA11C"/>
    <w:numStyleLink w:val="DissStyle"/>
  </w:abstractNum>
  <w:abstractNum w:abstractNumId="22">
    <w:nsid w:val="671E477A"/>
    <w:multiLevelType w:val="multilevel"/>
    <w:tmpl w:val="E594FA98"/>
    <w:numStyleLink w:val="Style1"/>
  </w:abstractNum>
  <w:abstractNum w:abstractNumId="23">
    <w:nsid w:val="706F27F8"/>
    <w:multiLevelType w:val="multilevel"/>
    <w:tmpl w:val="C61CA11C"/>
    <w:numStyleLink w:val="DissStyle"/>
  </w:abstractNum>
  <w:abstractNum w:abstractNumId="24">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76918"/>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336B9"/>
    <w:rsid w:val="00141EF3"/>
    <w:rsid w:val="00153166"/>
    <w:rsid w:val="00162E7A"/>
    <w:rsid w:val="00162EC0"/>
    <w:rsid w:val="0016330D"/>
    <w:rsid w:val="00171FDA"/>
    <w:rsid w:val="001859EF"/>
    <w:rsid w:val="00192086"/>
    <w:rsid w:val="001974CF"/>
    <w:rsid w:val="001A213F"/>
    <w:rsid w:val="001A6922"/>
    <w:rsid w:val="001D3DBA"/>
    <w:rsid w:val="00201CAC"/>
    <w:rsid w:val="002079A4"/>
    <w:rsid w:val="0021118E"/>
    <w:rsid w:val="002209A4"/>
    <w:rsid w:val="00224F75"/>
    <w:rsid w:val="002549D9"/>
    <w:rsid w:val="00282FA2"/>
    <w:rsid w:val="0028492C"/>
    <w:rsid w:val="00284E45"/>
    <w:rsid w:val="00287F8F"/>
    <w:rsid w:val="0029237A"/>
    <w:rsid w:val="00292D7E"/>
    <w:rsid w:val="0029668C"/>
    <w:rsid w:val="002A1CEF"/>
    <w:rsid w:val="002A7A22"/>
    <w:rsid w:val="002C16B4"/>
    <w:rsid w:val="002C7C3E"/>
    <w:rsid w:val="002D6701"/>
    <w:rsid w:val="002D7823"/>
    <w:rsid w:val="00303F4D"/>
    <w:rsid w:val="003118E4"/>
    <w:rsid w:val="0032128D"/>
    <w:rsid w:val="00326B32"/>
    <w:rsid w:val="00346DC8"/>
    <w:rsid w:val="003606E5"/>
    <w:rsid w:val="003607EF"/>
    <w:rsid w:val="00393CE9"/>
    <w:rsid w:val="003A0C88"/>
    <w:rsid w:val="003C59A0"/>
    <w:rsid w:val="003D789C"/>
    <w:rsid w:val="003F0EC9"/>
    <w:rsid w:val="00415CEA"/>
    <w:rsid w:val="004369B1"/>
    <w:rsid w:val="00442660"/>
    <w:rsid w:val="0045399E"/>
    <w:rsid w:val="0046523A"/>
    <w:rsid w:val="0046698D"/>
    <w:rsid w:val="004771C1"/>
    <w:rsid w:val="00477BE5"/>
    <w:rsid w:val="004809EE"/>
    <w:rsid w:val="00485504"/>
    <w:rsid w:val="004A313D"/>
    <w:rsid w:val="004A4AF0"/>
    <w:rsid w:val="004A6BAC"/>
    <w:rsid w:val="004B4EAB"/>
    <w:rsid w:val="004B51A0"/>
    <w:rsid w:val="004B7760"/>
    <w:rsid w:val="004C5F69"/>
    <w:rsid w:val="004D1BB0"/>
    <w:rsid w:val="004D42FD"/>
    <w:rsid w:val="004E5810"/>
    <w:rsid w:val="004E67A8"/>
    <w:rsid w:val="004E769E"/>
    <w:rsid w:val="005007FB"/>
    <w:rsid w:val="00504CD4"/>
    <w:rsid w:val="005179F1"/>
    <w:rsid w:val="00524612"/>
    <w:rsid w:val="00526436"/>
    <w:rsid w:val="0052744C"/>
    <w:rsid w:val="00533ABF"/>
    <w:rsid w:val="00541453"/>
    <w:rsid w:val="00541530"/>
    <w:rsid w:val="005503FB"/>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C06EB"/>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90A70"/>
    <w:rsid w:val="0079430E"/>
    <w:rsid w:val="007A43BA"/>
    <w:rsid w:val="007C2549"/>
    <w:rsid w:val="007C455F"/>
    <w:rsid w:val="007E0A01"/>
    <w:rsid w:val="007E7105"/>
    <w:rsid w:val="007F28D5"/>
    <w:rsid w:val="007F48E4"/>
    <w:rsid w:val="00816DEC"/>
    <w:rsid w:val="00817C4D"/>
    <w:rsid w:val="00817F69"/>
    <w:rsid w:val="00824C36"/>
    <w:rsid w:val="0084451A"/>
    <w:rsid w:val="00852C47"/>
    <w:rsid w:val="008649AA"/>
    <w:rsid w:val="0087302F"/>
    <w:rsid w:val="00881214"/>
    <w:rsid w:val="008A2975"/>
    <w:rsid w:val="008B529B"/>
    <w:rsid w:val="008C12E3"/>
    <w:rsid w:val="008C3E57"/>
    <w:rsid w:val="008D2600"/>
    <w:rsid w:val="008E0298"/>
    <w:rsid w:val="008E54A6"/>
    <w:rsid w:val="008E7DD1"/>
    <w:rsid w:val="008F2A4F"/>
    <w:rsid w:val="008F3D6B"/>
    <w:rsid w:val="00904A63"/>
    <w:rsid w:val="009105C7"/>
    <w:rsid w:val="00916FF1"/>
    <w:rsid w:val="0092078D"/>
    <w:rsid w:val="00921B76"/>
    <w:rsid w:val="00924A5A"/>
    <w:rsid w:val="00926359"/>
    <w:rsid w:val="009279CA"/>
    <w:rsid w:val="00927CE5"/>
    <w:rsid w:val="00954E14"/>
    <w:rsid w:val="00977B64"/>
    <w:rsid w:val="009860AB"/>
    <w:rsid w:val="009A4C43"/>
    <w:rsid w:val="009B1AE0"/>
    <w:rsid w:val="009B6F35"/>
    <w:rsid w:val="009C109C"/>
    <w:rsid w:val="009C59B3"/>
    <w:rsid w:val="009D6F64"/>
    <w:rsid w:val="009E1B96"/>
    <w:rsid w:val="009E58F1"/>
    <w:rsid w:val="009F6F83"/>
    <w:rsid w:val="00A00E0B"/>
    <w:rsid w:val="00A0490C"/>
    <w:rsid w:val="00A061BD"/>
    <w:rsid w:val="00A6036F"/>
    <w:rsid w:val="00A67953"/>
    <w:rsid w:val="00A82CAC"/>
    <w:rsid w:val="00A9094A"/>
    <w:rsid w:val="00A96479"/>
    <w:rsid w:val="00AB2CCF"/>
    <w:rsid w:val="00AB61DD"/>
    <w:rsid w:val="00AC5CB7"/>
    <w:rsid w:val="00AC6AB8"/>
    <w:rsid w:val="00AD0615"/>
    <w:rsid w:val="00AD29AD"/>
    <w:rsid w:val="00AE1363"/>
    <w:rsid w:val="00AF2760"/>
    <w:rsid w:val="00AF3861"/>
    <w:rsid w:val="00AF7DDE"/>
    <w:rsid w:val="00B021E4"/>
    <w:rsid w:val="00B17742"/>
    <w:rsid w:val="00B20E07"/>
    <w:rsid w:val="00B3009E"/>
    <w:rsid w:val="00B3711C"/>
    <w:rsid w:val="00B6082F"/>
    <w:rsid w:val="00B63D95"/>
    <w:rsid w:val="00B64AB6"/>
    <w:rsid w:val="00B64AE6"/>
    <w:rsid w:val="00B728DE"/>
    <w:rsid w:val="00B76247"/>
    <w:rsid w:val="00B85AC9"/>
    <w:rsid w:val="00BA050F"/>
    <w:rsid w:val="00BA1989"/>
    <w:rsid w:val="00BB0C15"/>
    <w:rsid w:val="00BC431D"/>
    <w:rsid w:val="00BD0FE1"/>
    <w:rsid w:val="00BE138A"/>
    <w:rsid w:val="00BE4431"/>
    <w:rsid w:val="00BF1546"/>
    <w:rsid w:val="00BF25D8"/>
    <w:rsid w:val="00C06997"/>
    <w:rsid w:val="00C122E2"/>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5840"/>
    <w:rsid w:val="00CB636D"/>
    <w:rsid w:val="00CC5EAE"/>
    <w:rsid w:val="00CD3CE8"/>
    <w:rsid w:val="00CE148D"/>
    <w:rsid w:val="00CE2930"/>
    <w:rsid w:val="00CE47B4"/>
    <w:rsid w:val="00D0701A"/>
    <w:rsid w:val="00D10938"/>
    <w:rsid w:val="00D178E2"/>
    <w:rsid w:val="00D2229F"/>
    <w:rsid w:val="00D539CB"/>
    <w:rsid w:val="00D540D1"/>
    <w:rsid w:val="00D7282E"/>
    <w:rsid w:val="00D80290"/>
    <w:rsid w:val="00D814A6"/>
    <w:rsid w:val="00D8614B"/>
    <w:rsid w:val="00D87A1E"/>
    <w:rsid w:val="00D92600"/>
    <w:rsid w:val="00D9638C"/>
    <w:rsid w:val="00DA0544"/>
    <w:rsid w:val="00DB5182"/>
    <w:rsid w:val="00DC6FDF"/>
    <w:rsid w:val="00DE1475"/>
    <w:rsid w:val="00DF0604"/>
    <w:rsid w:val="00DF3EA7"/>
    <w:rsid w:val="00E15052"/>
    <w:rsid w:val="00E22E17"/>
    <w:rsid w:val="00E2552E"/>
    <w:rsid w:val="00E257D9"/>
    <w:rsid w:val="00E27E02"/>
    <w:rsid w:val="00E42B76"/>
    <w:rsid w:val="00E561F2"/>
    <w:rsid w:val="00E60D79"/>
    <w:rsid w:val="00E614EC"/>
    <w:rsid w:val="00E6152E"/>
    <w:rsid w:val="00E6357C"/>
    <w:rsid w:val="00E7620D"/>
    <w:rsid w:val="00E80BB4"/>
    <w:rsid w:val="00E957A7"/>
    <w:rsid w:val="00EA4079"/>
    <w:rsid w:val="00EA420C"/>
    <w:rsid w:val="00EB1BA6"/>
    <w:rsid w:val="00EC0512"/>
    <w:rsid w:val="00ED7DBD"/>
    <w:rsid w:val="00F0026F"/>
    <w:rsid w:val="00F11840"/>
    <w:rsid w:val="00F22722"/>
    <w:rsid w:val="00F25581"/>
    <w:rsid w:val="00F27E1D"/>
    <w:rsid w:val="00F32A8A"/>
    <w:rsid w:val="00F33AF8"/>
    <w:rsid w:val="00F44288"/>
    <w:rsid w:val="00F52A2D"/>
    <w:rsid w:val="00F83544"/>
    <w:rsid w:val="00F865E8"/>
    <w:rsid w:val="00FA3980"/>
    <w:rsid w:val="00FB32E9"/>
    <w:rsid w:val="00FB4F91"/>
    <w:rsid w:val="00FC3D21"/>
    <w:rsid w:val="00FD207B"/>
    <w:rsid w:val="00FE507A"/>
    <w:rsid w:val="00FE6B65"/>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8780C-6D90-4E44-88A5-997C1C75D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3</TotalTime>
  <Pages>19</Pages>
  <Words>5239</Words>
  <Characters>29863</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35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69</cp:revision>
  <dcterms:created xsi:type="dcterms:W3CDTF">2017-04-11T15:03:00Z</dcterms:created>
  <dcterms:modified xsi:type="dcterms:W3CDTF">2017-04-19T22:11:00Z</dcterms:modified>
</cp:coreProperties>
</file>